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E951F8" w14:paraId="0C965C52" w14:textId="77777777" w:rsidTr="008A4079">
        <w:tc>
          <w:tcPr>
            <w:tcW w:w="10790" w:type="dxa"/>
            <w:gridSpan w:val="5"/>
            <w:shd w:val="clear" w:color="auto" w:fill="92D050"/>
          </w:tcPr>
          <w:p w14:paraId="7B34DA66" w14:textId="77777777" w:rsidR="00E951F8" w:rsidRPr="004B546B" w:rsidRDefault="00E951F8" w:rsidP="008A407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35AB6D8C" w14:textId="1C879572" w:rsidR="00E951F8" w:rsidRDefault="00E951F8" w:rsidP="008A407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5C1961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E951F8" w:rsidRPr="00507077" w14:paraId="5172BF5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7F605BB3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2EAADEC9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C31892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96EE89A4284248929291228A47FB9192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3669519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951F8" w:rsidRPr="00507077" w14:paraId="2C4635C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3A225B18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121780C9265A4E619B351483A789FAE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530D8B4C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9A5CBCF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8889EEF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56FF47D0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1C88FB9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099046B9BE4948BD9A105F8C8B267F3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E27A3F8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1CA4712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8155F8C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77045F1B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A72DB1E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7515EAD73A7D49C8BE8B17769A285C02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434CDE99" w14:textId="0CF18CD0" w:rsidR="00E951F8" w:rsidRPr="00507077" w:rsidRDefault="005C1961" w:rsidP="008A407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i</w:t>
                </w:r>
              </w:p>
            </w:tc>
          </w:sdtContent>
        </w:sdt>
      </w:tr>
      <w:tr w:rsidR="00E951F8" w:rsidRPr="00507077" w14:paraId="68D6C7ED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DC1929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62231A2" w14:textId="60849F0F" w:rsidR="00E951F8" w:rsidRPr="00507077" w:rsidRDefault="005C1961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ukat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</w:t>
            </w:r>
            <w:r w:rsidR="00EF4786">
              <w:rPr>
                <w:rFonts w:ascii="Arial" w:hAnsi="Arial" w:cs="Arial"/>
                <w:sz w:val="20"/>
                <w:szCs w:val="20"/>
                <w:lang w:val="en-US"/>
              </w:rPr>
              <w:t>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mbulat</w:t>
            </w:r>
            <w:proofErr w:type="spellEnd"/>
          </w:p>
        </w:tc>
      </w:tr>
      <w:tr w:rsidR="00E951F8" w:rsidRPr="00507077" w14:paraId="38DE4506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2C0B228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057F60F5" w14:textId="13750073" w:rsidR="00E951F8" w:rsidRPr="00507077" w:rsidRDefault="00522CA9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 w:rsidR="00E951F8">
              <w:rPr>
                <w:rFonts w:ascii="Arial" w:hAnsi="Arial" w:cs="Arial"/>
                <w:sz w:val="20"/>
                <w:szCs w:val="20"/>
                <w:lang w:val="en-US"/>
              </w:rPr>
              <w:t>.1</w:t>
            </w:r>
            <w:r w:rsidR="00E951F8"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Radian</w:t>
            </w:r>
            <w:proofErr w:type="gram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2B741DE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B66913A" w14:textId="2BCE8D01" w:rsidR="00E951F8" w:rsidRPr="00507077" w:rsidRDefault="00522CA9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 w:rsidR="00E951F8">
              <w:rPr>
                <w:rFonts w:ascii="Arial" w:hAnsi="Arial" w:cs="Arial"/>
                <w:sz w:val="20"/>
                <w:szCs w:val="20"/>
                <w:lang w:val="en-US"/>
              </w:rPr>
              <w:t>.1.1</w:t>
            </w:r>
          </w:p>
        </w:tc>
      </w:tr>
      <w:tr w:rsidR="00E951F8" w:rsidRPr="00302BB4" w14:paraId="74D2654E" w14:textId="77777777" w:rsidTr="00742DF2">
        <w:trPr>
          <w:trHeight w:val="1965"/>
        </w:trPr>
        <w:tc>
          <w:tcPr>
            <w:tcW w:w="1883" w:type="dxa"/>
            <w:shd w:val="clear" w:color="auto" w:fill="E2EFD9" w:themeFill="accent6" w:themeFillTint="33"/>
          </w:tcPr>
          <w:p w14:paraId="420AD7B0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50152FB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E4CD69F" w14:textId="6A1F7EE2" w:rsidR="00E951F8" w:rsidRPr="00A933CB" w:rsidRDefault="00522CA9" w:rsidP="00A933C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22CA9">
              <w:rPr>
                <w:rFonts w:ascii="Arial" w:hAnsi="Arial" w:cs="Arial"/>
                <w:color w:val="000000"/>
              </w:rPr>
              <w:t>Membuat</w:t>
            </w:r>
            <w:proofErr w:type="spellEnd"/>
            <w:r w:rsidRPr="00522CA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522CA9">
              <w:rPr>
                <w:rFonts w:ascii="Arial" w:hAnsi="Arial" w:cs="Arial"/>
                <w:color w:val="000000"/>
              </w:rPr>
              <w:t>perkaitan</w:t>
            </w:r>
            <w:proofErr w:type="spellEnd"/>
            <w:r w:rsidRPr="00522CA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522CA9">
              <w:rPr>
                <w:rFonts w:ascii="Arial" w:hAnsi="Arial" w:cs="Arial"/>
                <w:color w:val="000000"/>
              </w:rPr>
              <w:t>antara</w:t>
            </w:r>
            <w:proofErr w:type="spellEnd"/>
            <w:r w:rsidRPr="00522CA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522CA9">
              <w:rPr>
                <w:rFonts w:ascii="Arial" w:hAnsi="Arial" w:cs="Arial"/>
                <w:color w:val="000000"/>
              </w:rPr>
              <w:t>ukuran</w:t>
            </w:r>
            <w:proofErr w:type="spellEnd"/>
            <w:r w:rsidRPr="00522CA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522CA9">
              <w:rPr>
                <w:rFonts w:ascii="Arial" w:hAnsi="Arial" w:cs="Arial"/>
                <w:color w:val="000000"/>
              </w:rPr>
              <w:t>sudut</w:t>
            </w:r>
            <w:proofErr w:type="spellEnd"/>
            <w:r w:rsidRPr="00522CA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522CA9">
              <w:rPr>
                <w:rFonts w:ascii="Arial" w:hAnsi="Arial" w:cs="Arial"/>
                <w:color w:val="000000"/>
              </w:rPr>
              <w:t>dalam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</w:t>
            </w:r>
            <w:r w:rsidRPr="00522CA9">
              <w:rPr>
                <w:rFonts w:ascii="Arial" w:hAnsi="Arial" w:cs="Arial"/>
                <w:color w:val="000000"/>
              </w:rPr>
              <w:t xml:space="preserve">radian </w:t>
            </w:r>
            <w:proofErr w:type="spellStart"/>
            <w:r w:rsidRPr="00522CA9">
              <w:rPr>
                <w:rFonts w:ascii="Arial" w:hAnsi="Arial" w:cs="Arial"/>
                <w:color w:val="000000"/>
              </w:rPr>
              <w:t>dengan</w:t>
            </w:r>
            <w:proofErr w:type="spellEnd"/>
            <w:r w:rsidRPr="00522CA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522CA9">
              <w:rPr>
                <w:rFonts w:ascii="Arial" w:hAnsi="Arial" w:cs="Arial"/>
                <w:color w:val="000000"/>
              </w:rPr>
              <w:t>darjah</w:t>
            </w:r>
            <w:proofErr w:type="spellEnd"/>
            <w:r>
              <w:rPr>
                <w:rFonts w:ascii="Arial" w:hAnsi="Arial" w:cs="Arial"/>
                <w:color w:val="000000"/>
              </w:rPr>
              <w:t>.</w:t>
            </w:r>
          </w:p>
        </w:tc>
      </w:tr>
      <w:tr w:rsidR="00E951F8" w:rsidRPr="00507077" w14:paraId="550F7B52" w14:textId="77777777" w:rsidTr="008A4079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6854F7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0346FC20" w14:textId="77777777" w:rsidR="00E951F8" w:rsidRPr="0094688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8B8B22F" w14:textId="43174255" w:rsidR="00A74FB0" w:rsidRDefault="00A74FB0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mberi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atu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aut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epert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di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bawa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:</w:t>
            </w:r>
          </w:p>
          <w:p w14:paraId="096F4637" w14:textId="64C2493B" w:rsidR="00E951F8" w:rsidRPr="00A74FB0" w:rsidRDefault="00000000" w:rsidP="00A74FB0">
            <w:pPr>
              <w:spacing w:after="160" w:line="259" w:lineRule="auto"/>
              <w:rPr>
                <w:lang w:val="en-MY"/>
              </w:rPr>
            </w:pPr>
            <w:hyperlink r:id="rId8" w:history="1">
              <w:r w:rsidR="00A74FB0">
                <w:rPr>
                  <w:rStyle w:val="Hyperlink"/>
                </w:rPr>
                <w:t>https://www.desmos.com/calculator/m4ivij0tfy</w:t>
              </w:r>
            </w:hyperlink>
            <w:r w:rsidR="00A74FB0">
              <w:t> </w:t>
            </w:r>
          </w:p>
          <w:p w14:paraId="0CE56DD9" w14:textId="77777777" w:rsidR="00E951F8" w:rsidRPr="00F873F7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8B3C458" w14:textId="77777777" w:rsidR="00E951F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1E7BC7A" w14:textId="1541A96B" w:rsidR="00A74FB0" w:rsidRPr="00492F01" w:rsidRDefault="00A74FB0" w:rsidP="00A74FB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1. </w:t>
            </w:r>
            <w:r w:rsidR="0004261A"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proofErr w:type="spellStart"/>
            <w:r w:rsidR="0004261A" w:rsidRPr="00492F01">
              <w:rPr>
                <w:rFonts w:ascii="Arial" w:hAnsi="Arial" w:cs="Arial"/>
                <w:sz w:val="20"/>
                <w:szCs w:val="20"/>
                <w:lang w:val="en-US"/>
              </w:rPr>
              <w:t>Bahagikan</w:t>
            </w:r>
            <w:proofErr w:type="spellEnd"/>
            <w:r w:rsidR="0004261A"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="0004261A" w:rsidRPr="00492F01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="0004261A"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05D93">
              <w:rPr>
                <w:rFonts w:ascii="Arial" w:hAnsi="Arial" w:cs="Arial"/>
                <w:sz w:val="20"/>
                <w:szCs w:val="20"/>
                <w:lang w:val="en-US"/>
              </w:rPr>
              <w:t>beberapa</w:t>
            </w:r>
            <w:proofErr w:type="spellEnd"/>
            <w:r w:rsidR="0004261A"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0578A">
              <w:rPr>
                <w:rFonts w:ascii="Arial" w:hAnsi="Arial" w:cs="Arial"/>
                <w:sz w:val="20"/>
                <w:szCs w:val="20"/>
                <w:lang w:val="en-US"/>
              </w:rPr>
              <w:t>k</w:t>
            </w:r>
            <w:r w:rsidR="0004261A" w:rsidRPr="00492F01">
              <w:rPr>
                <w:rFonts w:ascii="Arial" w:hAnsi="Arial" w:cs="Arial"/>
                <w:sz w:val="20"/>
                <w:szCs w:val="20"/>
                <w:lang w:val="en-US"/>
              </w:rPr>
              <w:t>umpulan</w:t>
            </w:r>
            <w:proofErr w:type="spellEnd"/>
            <w:r w:rsidR="0004261A" w:rsidRPr="00492F01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A9DB502" w14:textId="06E0BB45" w:rsidR="0004261A" w:rsidRPr="00492F01" w:rsidRDefault="0004261A" w:rsidP="00A74FB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2.   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dikehendaki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melakukan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aktiviti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berikut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  <w:p w14:paraId="676B5796" w14:textId="77777777" w:rsidR="00492F01" w:rsidRPr="00EF4786" w:rsidRDefault="0004261A" w:rsidP="00EF478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 xml:space="preserve">Seret </w:t>
            </w:r>
            <w:proofErr w:type="spellStart"/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>gelongsor</w:t>
            </w:r>
            <w:proofErr w:type="spellEnd"/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EF4786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</w:t>
            </w:r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>supaya</w:t>
            </w:r>
            <w:proofErr w:type="spellEnd"/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>panjang</w:t>
            </w:r>
            <w:proofErr w:type="spellEnd"/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>lengkok</w:t>
            </w:r>
            <w:proofErr w:type="spellEnd"/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Pr="00EF4786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s</w:t>
            </w:r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 xml:space="preserve">, masing-masing </w:t>
            </w:r>
            <w:proofErr w:type="spellStart"/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>bersamaan</w:t>
            </w:r>
            <w:proofErr w:type="spellEnd"/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  <w:r w:rsidRPr="00EF478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  <w:p w14:paraId="317E7230" w14:textId="27259254" w:rsidR="0004261A" w:rsidRPr="00492F01" w:rsidRDefault="0004261A" w:rsidP="00A74FB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jejari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bulatan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492F0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j, </w:t>
            </w:r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proofErr w:type="gramStart"/>
            <w:r w:rsidRPr="00492F0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j</w:t>
            </w:r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,</w:t>
            </w:r>
            <w:proofErr w:type="gram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3</w:t>
            </w:r>
            <w:r w:rsidRPr="00492F0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j</w:t>
            </w:r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sehingga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melalui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satu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putaran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lengkap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B9A4859" w14:textId="016EB0DF" w:rsidR="00A74FB0" w:rsidRPr="00492F01" w:rsidRDefault="0004261A" w:rsidP="00A74FB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3.    </w:t>
            </w:r>
            <w:proofErr w:type="spellStart"/>
            <w:r w:rsidR="00492F01" w:rsidRPr="00492F01">
              <w:rPr>
                <w:rFonts w:ascii="Arial" w:hAnsi="Arial" w:cs="Arial"/>
                <w:sz w:val="20"/>
                <w:szCs w:val="20"/>
                <w:lang w:val="en-US"/>
              </w:rPr>
              <w:t>Tak</w:t>
            </w:r>
            <w:r w:rsidR="00EF4786">
              <w:rPr>
                <w:rFonts w:ascii="Arial" w:hAnsi="Arial" w:cs="Arial"/>
                <w:sz w:val="20"/>
                <w:szCs w:val="20"/>
                <w:lang w:val="en-US"/>
              </w:rPr>
              <w:t>r</w:t>
            </w:r>
            <w:r w:rsidR="00492F01" w:rsidRPr="00492F01">
              <w:rPr>
                <w:rFonts w:ascii="Arial" w:hAnsi="Arial" w:cs="Arial"/>
                <w:sz w:val="20"/>
                <w:szCs w:val="20"/>
                <w:lang w:val="en-US"/>
              </w:rPr>
              <w:t>ifkan</w:t>
            </w:r>
            <w:proofErr w:type="spellEnd"/>
            <w:r w:rsidR="00492F01"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92F01" w:rsidRPr="00492F01">
              <w:rPr>
                <w:rFonts w:ascii="Arial" w:hAnsi="Arial" w:cs="Arial"/>
                <w:sz w:val="20"/>
                <w:szCs w:val="20"/>
                <w:lang w:val="en-US"/>
              </w:rPr>
              <w:t>sudut</w:t>
            </w:r>
            <w:proofErr w:type="spellEnd"/>
            <w:r w:rsidR="00492F01"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="00492F01" w:rsidRPr="00492F01">
              <w:rPr>
                <w:rFonts w:ascii="Arial" w:hAnsi="Arial" w:cs="Arial"/>
                <w:sz w:val="20"/>
                <w:szCs w:val="20"/>
                <w:lang w:val="en-US"/>
              </w:rPr>
              <w:t>berukuran</w:t>
            </w:r>
            <w:proofErr w:type="spellEnd"/>
            <w:r w:rsidR="00492F01"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1 radian.</w:t>
            </w:r>
          </w:p>
          <w:p w14:paraId="38D890D5" w14:textId="49901035" w:rsidR="00492F01" w:rsidRDefault="00492F01" w:rsidP="00492F01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492F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4.    Guru </w:t>
            </w:r>
            <w:proofErr w:type="spellStart"/>
            <w:r w:rsidRPr="00492F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bincang</w:t>
            </w:r>
            <w:proofErr w:type="spellEnd"/>
            <w:r w:rsidRPr="00492F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sama-sama</w:t>
            </w:r>
            <w:proofErr w:type="spellEnd"/>
            <w:r w:rsidRPr="00492F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492F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492F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Pr="00492F0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anggar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du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1 radian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rjah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juga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du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1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sym w:font="Symbol" w:char="F0B0"/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radian.</w:t>
            </w:r>
          </w:p>
          <w:p w14:paraId="39EA999F" w14:textId="0CF6C952" w:rsidR="00492F01" w:rsidRPr="00492F01" w:rsidRDefault="00492F01" w:rsidP="00492F01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23076E6F" w14:textId="77777777" w:rsidR="00E951F8" w:rsidRPr="00742DF2" w:rsidRDefault="00E951F8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6F246832" w14:textId="77777777" w:rsidR="00E951F8" w:rsidRPr="00F873F7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473279D" w14:textId="77777777" w:rsidR="00F873F7" w:rsidRDefault="00F873F7" w:rsidP="00F873F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367C2E78" w14:textId="3784C99C" w:rsidR="00E951F8" w:rsidRPr="00742DF2" w:rsidRDefault="00E951F8" w:rsidP="00F873F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E951F8" w:rsidRPr="00507077" w14:paraId="4F69ECFC" w14:textId="77777777" w:rsidTr="008A4079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DFAEECD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24538773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38015E7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CF512B" w14:textId="53D51190" w:rsidR="00E951F8" w:rsidRPr="0050707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2DB55DE2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A933CB" w14:paraId="6364BAE5" w14:textId="77777777" w:rsidTr="009802DA">
        <w:tc>
          <w:tcPr>
            <w:tcW w:w="10790" w:type="dxa"/>
            <w:gridSpan w:val="5"/>
            <w:shd w:val="clear" w:color="auto" w:fill="92D050"/>
          </w:tcPr>
          <w:p w14:paraId="214CC643" w14:textId="77777777" w:rsidR="00A933CB" w:rsidRPr="004B546B" w:rsidRDefault="00A933CB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195EC2D2" w14:textId="51E66FA4" w:rsidR="00A933CB" w:rsidRDefault="00A933CB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9A2604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A933CB" w:rsidRPr="00507077" w14:paraId="7B230F12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2A62BD68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29090CEF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5B41F19B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378534791"/>
            <w:placeholder>
              <w:docPart w:val="D3BAE267AC5945A8954074A135835BDC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BDEBDC6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933CB" w:rsidRPr="00507077" w14:paraId="6480B029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0B0623F2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139604035"/>
            <w:placeholder>
              <w:docPart w:val="173C842BDB424A12A449790E481E042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059DBEE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0FB0678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D814D55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2DF35B3A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37F2FF85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82165698"/>
            <w:placeholder>
              <w:docPart w:val="B62FDAFE1510484E84474D47717A9878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0041570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5B371F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3028F2B2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097D3C9D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BFF7B43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829011434"/>
            <w:placeholder>
              <w:docPart w:val="7A998F429BB44BCDB01346DA0579657A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4328A636" w14:textId="3022ABFE" w:rsidR="00A933CB" w:rsidRPr="00507077" w:rsidRDefault="00BE7A27" w:rsidP="009802D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i</w:t>
                </w:r>
              </w:p>
            </w:tc>
          </w:sdtContent>
        </w:sdt>
      </w:tr>
      <w:tr w:rsidR="00A933CB" w:rsidRPr="00507077" w14:paraId="2B4DF92F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48B0218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3DC08E5" w14:textId="66A67255" w:rsidR="00A933CB" w:rsidRPr="00507077" w:rsidRDefault="008106B3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ukat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mbulat</w:t>
            </w:r>
            <w:proofErr w:type="spellEnd"/>
          </w:p>
        </w:tc>
      </w:tr>
      <w:tr w:rsidR="00A933CB" w:rsidRPr="00507077" w14:paraId="303D48B1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95D3831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3841B1E1" w14:textId="6CD36531" w:rsidR="00A933CB" w:rsidRPr="00507077" w:rsidRDefault="008106B3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A933CB"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Panjang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engko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uatu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ulatan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4B51C4CD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1AF7D1EE" w14:textId="253A4887" w:rsidR="00A933CB" w:rsidRPr="00507077" w:rsidRDefault="008106B3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1, 1.2.2, 1.2.3</w:t>
            </w:r>
          </w:p>
        </w:tc>
      </w:tr>
      <w:tr w:rsidR="00A933CB" w:rsidRPr="00302BB4" w14:paraId="70F3D50C" w14:textId="77777777" w:rsidTr="00F102B5">
        <w:trPr>
          <w:trHeight w:val="1540"/>
        </w:trPr>
        <w:tc>
          <w:tcPr>
            <w:tcW w:w="1883" w:type="dxa"/>
            <w:shd w:val="clear" w:color="auto" w:fill="E2EFD9" w:themeFill="accent6" w:themeFillTint="33"/>
          </w:tcPr>
          <w:p w14:paraId="3A1A6EBD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23172A98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C506DE6" w14:textId="6870E40E" w:rsidR="008106B3" w:rsidRDefault="00A933CB" w:rsidP="00344F4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</w:t>
            </w:r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entukan</w:t>
            </w:r>
            <w:proofErr w:type="spellEnd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njang</w:t>
            </w:r>
            <w:proofErr w:type="spellEnd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ngkok</w:t>
            </w:r>
            <w:proofErr w:type="spellEnd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ejari</w:t>
            </w:r>
            <w:proofErr w:type="spellEnd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dut</w:t>
            </w:r>
            <w:proofErr w:type="spellEnd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cangkum</w:t>
            </w:r>
            <w:proofErr w:type="spellEnd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i </w:t>
            </w:r>
            <w:proofErr w:type="spellStart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usat</w:t>
            </w:r>
            <w:proofErr w:type="spellEnd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ulatan</w:t>
            </w:r>
            <w:proofErr w:type="spellEnd"/>
            <w:r w:rsidR="008106B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0D6D1DA" w14:textId="3BB1923A" w:rsidR="008106B3" w:rsidRDefault="00876354" w:rsidP="00344F4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perimeter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mbereng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atu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ulat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0A809723" w14:textId="66E78763" w:rsidR="00876354" w:rsidRPr="008106B3" w:rsidRDefault="00876354" w:rsidP="00344F4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njang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ngko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DDEDEF9" w14:textId="77777777" w:rsidR="008106B3" w:rsidRDefault="008106B3" w:rsidP="008106B3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6C46BDFF" w14:textId="77777777" w:rsidR="00F102B5" w:rsidRPr="008106B3" w:rsidRDefault="00F102B5" w:rsidP="008106B3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</w:tc>
      </w:tr>
      <w:tr w:rsidR="00A933CB" w:rsidRPr="00507077" w14:paraId="04A77D79" w14:textId="77777777" w:rsidTr="009802D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55411F79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3E61575F" w14:textId="77777777" w:rsidR="00A933CB" w:rsidRPr="00946888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E1DD34E" w14:textId="77777777" w:rsidR="00C0578A" w:rsidRDefault="00C0578A" w:rsidP="00C0578A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mberi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atu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aut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epert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di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bawa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:</w:t>
            </w:r>
          </w:p>
          <w:p w14:paraId="56A46BBD" w14:textId="77777777" w:rsidR="00C0578A" w:rsidRDefault="00000000" w:rsidP="00C0578A">
            <w:pPr>
              <w:rPr>
                <w:lang w:val="en-MY"/>
              </w:rPr>
            </w:pPr>
            <w:hyperlink r:id="rId9" w:history="1">
              <w:r w:rsidR="00C0578A">
                <w:rPr>
                  <w:rStyle w:val="Hyperlink"/>
                </w:rPr>
                <w:t>https://www.geogebra.org/m/ecuneh4d</w:t>
              </w:r>
            </w:hyperlink>
            <w:r w:rsidR="00C0578A">
              <w:t> </w:t>
            </w:r>
          </w:p>
          <w:p w14:paraId="3761BF5D" w14:textId="1A4D9A1C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.</w:t>
            </w:r>
            <w:r w:rsidR="00DE170D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</w:p>
          <w:p w14:paraId="3BF7232F" w14:textId="77777777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B909847" w14:textId="236E6422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52EA12D" w14:textId="38F02FE0" w:rsidR="00A933CB" w:rsidRDefault="00A933CB" w:rsidP="006476B9">
            <w:pPr>
              <w:numPr>
                <w:ilvl w:val="0"/>
                <w:numId w:val="3"/>
              </w:numPr>
              <w:spacing w:line="259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hagik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05D9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berapa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666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</w:t>
            </w:r>
            <w:r w:rsidR="00C057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mpulan</w:t>
            </w:r>
            <w:proofErr w:type="spellEnd"/>
            <w:r w:rsidR="00C057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7D0CDF9" w14:textId="5CC6E2A5" w:rsidR="00C0578A" w:rsidRPr="00C0578A" w:rsidRDefault="00C0578A" w:rsidP="00C0578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C0578A"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 w:rsidRPr="00C0578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0578A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C0578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0578A">
              <w:rPr>
                <w:rFonts w:ascii="Arial" w:hAnsi="Arial" w:cs="Arial"/>
                <w:sz w:val="20"/>
                <w:szCs w:val="20"/>
                <w:lang w:val="en-US"/>
              </w:rPr>
              <w:t>dikehendaki</w:t>
            </w:r>
            <w:proofErr w:type="spellEnd"/>
            <w:r w:rsidRPr="00C0578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0578A">
              <w:rPr>
                <w:rFonts w:ascii="Arial" w:hAnsi="Arial" w:cs="Arial"/>
                <w:sz w:val="20"/>
                <w:szCs w:val="20"/>
                <w:lang w:val="en-US"/>
              </w:rPr>
              <w:t>melakukan</w:t>
            </w:r>
            <w:proofErr w:type="spellEnd"/>
            <w:r w:rsidRPr="00C0578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0578A">
              <w:rPr>
                <w:rFonts w:ascii="Arial" w:hAnsi="Arial" w:cs="Arial"/>
                <w:sz w:val="20"/>
                <w:szCs w:val="20"/>
                <w:lang w:val="en-US"/>
              </w:rPr>
              <w:t>aktiviti</w:t>
            </w:r>
            <w:proofErr w:type="spellEnd"/>
            <w:r w:rsidRPr="00C0578A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C0578A">
              <w:rPr>
                <w:rFonts w:ascii="Arial" w:hAnsi="Arial" w:cs="Arial"/>
                <w:sz w:val="20"/>
                <w:szCs w:val="20"/>
                <w:lang w:val="en-US"/>
              </w:rPr>
              <w:t>berikut</w:t>
            </w:r>
            <w:proofErr w:type="spellEnd"/>
            <w:r w:rsidRPr="00C0578A"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  <w:p w14:paraId="169FC770" w14:textId="300E91CF" w:rsidR="00C0578A" w:rsidRDefault="00C0578A" w:rsidP="00826E2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Gerak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i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tau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i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B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pad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ilit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ulat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guba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anjang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engko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B</w:t>
            </w:r>
            <w:r w:rsidR="00826E2E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.</w:t>
            </w:r>
          </w:p>
          <w:p w14:paraId="33F3EE6D" w14:textId="2714B2B8" w:rsidR="00826E2E" w:rsidRPr="00C0578A" w:rsidRDefault="00826E2E" w:rsidP="00826E2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ret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elongsor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L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ubah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iz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ulat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088C5C8D" w14:textId="767539B3" w:rsidR="00C0578A" w:rsidRPr="0097047F" w:rsidRDefault="0097047F" w:rsidP="0097047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bit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car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njang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ngko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inor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ulat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791D8143" w14:textId="7BB8A896" w:rsidR="00C0578A" w:rsidRPr="0097047F" w:rsidRDefault="0097047F" w:rsidP="0097047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urid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catat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mu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merhati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7AD42EBA" w14:textId="77777777" w:rsidR="00C0578A" w:rsidRPr="00947CB2" w:rsidRDefault="00C0578A" w:rsidP="00C0578A">
            <w:pPr>
              <w:spacing w:line="259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7621D068" w14:textId="77777777" w:rsidR="00A933CB" w:rsidRPr="00E951F8" w:rsidRDefault="00A933CB" w:rsidP="009802D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A451A39" w14:textId="77777777" w:rsidR="00A933CB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6ECA685" w14:textId="034F4EE4" w:rsidR="0097047F" w:rsidRPr="0097047F" w:rsidRDefault="0097047F" w:rsidP="0097047F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7047F"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 w:rsidRPr="0097047F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laku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mbentang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hadap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ela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4308450E" w14:textId="6561A3D7" w:rsidR="006476B9" w:rsidRDefault="006476B9" w:rsidP="006476B9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7047F">
              <w:rPr>
                <w:rFonts w:ascii="Arial" w:hAnsi="Arial" w:cs="Arial"/>
                <w:sz w:val="20"/>
                <w:szCs w:val="20"/>
              </w:rPr>
              <w:t>terhadap</w:t>
            </w:r>
            <w:proofErr w:type="spellEnd"/>
            <w:r w:rsidR="009704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7047F">
              <w:rPr>
                <w:rFonts w:ascii="Arial" w:hAnsi="Arial" w:cs="Arial"/>
                <w:sz w:val="20"/>
                <w:szCs w:val="20"/>
              </w:rPr>
              <w:t>aktiviti</w:t>
            </w:r>
            <w:proofErr w:type="spellEnd"/>
            <w:r w:rsidR="0097047F">
              <w:rPr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="0097047F">
              <w:rPr>
                <w:rFonts w:ascii="Arial" w:hAnsi="Arial" w:cs="Arial"/>
                <w:sz w:val="20"/>
                <w:szCs w:val="20"/>
              </w:rPr>
              <w:t>dilakukan</w:t>
            </w:r>
            <w:proofErr w:type="spellEnd"/>
            <w:r w:rsidR="009704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27AE830F" w14:textId="77777777" w:rsidR="00A933CB" w:rsidRPr="0097047F" w:rsidRDefault="00A933CB" w:rsidP="0097047F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5053AA5" w14:textId="7E306CAD" w:rsidR="006476B9" w:rsidRPr="006476B9" w:rsidRDefault="006476B9" w:rsidP="006476B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4FE18275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288540E8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05D543D8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5859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986F3D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09045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C6F2B6A" w14:textId="2FF052B9" w:rsidR="00A933CB" w:rsidRPr="00507077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74606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5F941B7D" w14:textId="77777777" w:rsidR="00A933CB" w:rsidRDefault="00A93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A933CB" w14:paraId="656307A4" w14:textId="77777777" w:rsidTr="009802DA">
        <w:tc>
          <w:tcPr>
            <w:tcW w:w="10790" w:type="dxa"/>
            <w:gridSpan w:val="5"/>
            <w:shd w:val="clear" w:color="auto" w:fill="92D050"/>
          </w:tcPr>
          <w:p w14:paraId="1D40B818" w14:textId="77777777" w:rsidR="00A933CB" w:rsidRPr="004B546B" w:rsidRDefault="00A933CB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56E33487" w14:textId="7C1298BC" w:rsidR="00A933CB" w:rsidRDefault="00A933CB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EF4786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A933CB" w:rsidRPr="00507077" w14:paraId="2B12B2AC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23290E4C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79164CC7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78C5FF5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731452621"/>
            <w:placeholder>
              <w:docPart w:val="CACC1DAA2A5943B6B3E6AC64C757810D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F4A28FA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933CB" w:rsidRPr="00507077" w14:paraId="5E4223E5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075D3EA3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420177897"/>
            <w:placeholder>
              <w:docPart w:val="E1DF3C1C6618417083A3E9DC4210318C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1F38B800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5DF7A819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00F8A798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344C1C02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2A67F271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2726400"/>
            <w:placeholder>
              <w:docPart w:val="D9E73B35EC4349E5A8E366620994494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70CCADB8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7314F6C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39C0CB82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7EF31D6C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6DB5423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36879139"/>
            <w:placeholder>
              <w:docPart w:val="4055BDB4D09248E5B885190A05AA3051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0737B3A3" w14:textId="081BCECF" w:rsidR="00A933CB" w:rsidRPr="00507077" w:rsidRDefault="001F123D" w:rsidP="009802D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i</w:t>
                </w:r>
              </w:p>
            </w:tc>
          </w:sdtContent>
        </w:sdt>
      </w:tr>
      <w:tr w:rsidR="00A933CB" w:rsidRPr="00507077" w14:paraId="06FE3E27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FBCB4B1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156CB8E7" w14:textId="4D975F58" w:rsidR="00A933CB" w:rsidRPr="00507077" w:rsidRDefault="001F123D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ukat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mbulat</w:t>
            </w:r>
            <w:proofErr w:type="spellEnd"/>
          </w:p>
        </w:tc>
      </w:tr>
      <w:tr w:rsidR="00A933CB" w:rsidRPr="00507077" w14:paraId="1B5AD898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2A3158A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257E31E4" w14:textId="26D1EAC4" w:rsidR="00A933CB" w:rsidRPr="00507077" w:rsidRDefault="001F123D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A933CB"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Luas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kto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uatu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ulatan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754CBABC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1BA4C65F" w14:textId="2B3E6B60" w:rsidR="00A933CB" w:rsidRPr="00507077" w:rsidRDefault="001844EA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 xml:space="preserve">.1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="00A933CB">
              <w:rPr>
                <w:rFonts w:ascii="Arial" w:hAnsi="Arial" w:cs="Arial"/>
                <w:sz w:val="20"/>
                <w:szCs w:val="20"/>
                <w:lang w:val="en-US"/>
              </w:rPr>
              <w:t>.2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 1.3.3</w:t>
            </w:r>
          </w:p>
        </w:tc>
      </w:tr>
      <w:tr w:rsidR="00A933CB" w:rsidRPr="00302BB4" w14:paraId="7EAB3AD4" w14:textId="77777777" w:rsidTr="00F102B5">
        <w:trPr>
          <w:trHeight w:val="1823"/>
        </w:trPr>
        <w:tc>
          <w:tcPr>
            <w:tcW w:w="1883" w:type="dxa"/>
            <w:shd w:val="clear" w:color="auto" w:fill="E2EFD9" w:themeFill="accent6" w:themeFillTint="33"/>
          </w:tcPr>
          <w:p w14:paraId="07340DE6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7305D963" w14:textId="77777777" w:rsidR="00A933CB" w:rsidRPr="00507077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EFFF87D" w14:textId="773348D7" w:rsidR="00A933CB" w:rsidRPr="00A933CB" w:rsidRDefault="007F39A7" w:rsidP="00A933C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as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ktor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ejar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du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cangkum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usa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ulat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6A3DBC8" w14:textId="77777777" w:rsidR="00A933CB" w:rsidRDefault="00A933CB" w:rsidP="00A933C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gramStart"/>
            <w:r w:rsidRPr="00A933C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  <w:proofErr w:type="spellStart"/>
            <w:r w:rsidR="007F39A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proofErr w:type="gramEnd"/>
            <w:r w:rsidR="007F39A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F39A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as</w:t>
            </w:r>
            <w:proofErr w:type="spellEnd"/>
            <w:r w:rsidR="007F39A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F39A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mbereng</w:t>
            </w:r>
            <w:proofErr w:type="spellEnd"/>
            <w:r w:rsidR="007F39A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F39A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atu</w:t>
            </w:r>
            <w:proofErr w:type="spellEnd"/>
            <w:r w:rsidR="007F39A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F39A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ulatan</w:t>
            </w:r>
            <w:proofErr w:type="spellEnd"/>
            <w:r w:rsidR="007F39A7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DB472F7" w14:textId="7EEB58DB" w:rsidR="007F39A7" w:rsidRPr="00E951F8" w:rsidRDefault="00BE73F2" w:rsidP="00A933C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as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ktor</w:t>
            </w:r>
            <w:proofErr w:type="spellEnd"/>
            <w:r w:rsidR="002D2CB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A933CB" w:rsidRPr="00507077" w14:paraId="715BB9A1" w14:textId="77777777" w:rsidTr="009802D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09FCD3B3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43523718" w14:textId="77777777" w:rsidR="00A933CB" w:rsidRPr="00946888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827B897" w14:textId="77777777" w:rsidR="009B506C" w:rsidRDefault="009B506C" w:rsidP="009B506C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mberi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atu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aut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epert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di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bawa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:</w:t>
            </w:r>
          </w:p>
          <w:p w14:paraId="5A79933D" w14:textId="77777777" w:rsidR="008775EA" w:rsidRDefault="00000000" w:rsidP="008775EA">
            <w:pPr>
              <w:rPr>
                <w:lang w:val="en-MY"/>
              </w:rPr>
            </w:pPr>
            <w:hyperlink r:id="rId10" w:history="1">
              <w:r w:rsidR="008775EA">
                <w:rPr>
                  <w:rStyle w:val="Hyperlink"/>
                </w:rPr>
                <w:t>https://www.geogebra.org/m/kvwsaz9f</w:t>
              </w:r>
            </w:hyperlink>
            <w:r w:rsidR="008775EA">
              <w:t> </w:t>
            </w:r>
          </w:p>
          <w:p w14:paraId="36E143A3" w14:textId="7AEC8254" w:rsidR="009B506C" w:rsidRDefault="009B506C" w:rsidP="009B506C">
            <w:pPr>
              <w:rPr>
                <w:lang w:val="en-MY"/>
              </w:rPr>
            </w:pPr>
          </w:p>
          <w:p w14:paraId="78667629" w14:textId="77777777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DD00114" w14:textId="77777777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FC60B3E" w14:textId="77777777" w:rsidR="00A933CB" w:rsidRDefault="00A933CB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F13E21C" w14:textId="1E2FBBD8" w:rsidR="004A6661" w:rsidRDefault="004A6661" w:rsidP="004A6661">
            <w:pPr>
              <w:numPr>
                <w:ilvl w:val="0"/>
                <w:numId w:val="4"/>
              </w:numPr>
              <w:spacing w:line="259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hagikan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05D93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berapa</w:t>
            </w:r>
            <w:proofErr w:type="spellEnd"/>
            <w:r w:rsidRPr="00E951F8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079C7F6C" w14:textId="5AED2DB7" w:rsidR="004A6661" w:rsidRPr="004A6661" w:rsidRDefault="004A6661" w:rsidP="004A6661">
            <w:pPr>
              <w:pStyle w:val="ListParagraph"/>
              <w:numPr>
                <w:ilvl w:val="0"/>
                <w:numId w:val="4"/>
              </w:numPr>
              <w:spacing w:line="276" w:lineRule="auto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dikehendaki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melakukan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aktiviti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berikut</w:t>
            </w:r>
            <w:proofErr w:type="spellEnd"/>
            <w:r w:rsidRPr="00492F01"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  <w:p w14:paraId="09278992" w14:textId="72CB4D62" w:rsidR="004A6661" w:rsidRPr="004A6661" w:rsidRDefault="004A6661" w:rsidP="004A6661">
            <w:pPr>
              <w:pStyle w:val="ListParagraph"/>
              <w:numPr>
                <w:ilvl w:val="0"/>
                <w:numId w:val="12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Gerakk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titik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4A666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</w:t>
            </w:r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titik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4A666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B</w:t>
            </w:r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pada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lilit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bulat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mengubah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luas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sektor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minor </w:t>
            </w:r>
            <w:r w:rsidRPr="004A666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OB.</w:t>
            </w:r>
          </w:p>
          <w:p w14:paraId="3B9E84BD" w14:textId="25BCC5DE" w:rsidR="004A6661" w:rsidRPr="004A6661" w:rsidRDefault="004A6661" w:rsidP="004A6661">
            <w:pPr>
              <w:pStyle w:val="ListParagraph"/>
              <w:numPr>
                <w:ilvl w:val="0"/>
                <w:numId w:val="12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Seret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gelongso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L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guba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aiz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ulat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C366E9D" w14:textId="393F5C18" w:rsidR="004A6661" w:rsidRPr="004A6661" w:rsidRDefault="004A6661" w:rsidP="004A6661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Terbitk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rumus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mencari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luas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sektor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minor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bagi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bulat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71230CE9" w14:textId="77DEA2DA" w:rsidR="004A6661" w:rsidRPr="004A6661" w:rsidRDefault="004A6661" w:rsidP="004A6661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Murid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mencatatk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semua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pemerhati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53464DAF" w14:textId="77777777" w:rsidR="004A6661" w:rsidRPr="004A6661" w:rsidRDefault="004A6661" w:rsidP="004A6661">
            <w:pPr>
              <w:pStyle w:val="ListParagraph"/>
              <w:spacing w:line="276" w:lineRule="auto"/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09564BB0" w14:textId="77777777" w:rsidR="00A933CB" w:rsidRPr="00946888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3E5504B" w14:textId="6700ABC1" w:rsidR="004A6661" w:rsidRPr="004A6661" w:rsidRDefault="004A6661" w:rsidP="004A6661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melakuk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pembentang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hadap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kelas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328D94B" w14:textId="5B4EF0DB" w:rsidR="004A6661" w:rsidRPr="004A6661" w:rsidRDefault="004A6661" w:rsidP="004A6661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2. </w:t>
            </w:r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Ahli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daripada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lain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respo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terhadap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pembentang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dilakukan</w:t>
            </w:r>
            <w:proofErr w:type="spellEnd"/>
            <w:r w:rsidRPr="004A6661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44183FFE" w14:textId="1A34BA8C" w:rsidR="00A933CB" w:rsidRPr="000812B2" w:rsidRDefault="00A933CB" w:rsidP="000812B2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271F8638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66ED44D4" w14:textId="77777777" w:rsidR="00A933CB" w:rsidRPr="007D365C" w:rsidRDefault="00A933CB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3CD8B3CB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11670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0763581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85643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6A23030" w14:textId="31EF8FFF" w:rsidR="00A933CB" w:rsidRPr="00507077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610947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660D2DD1" w14:textId="77777777" w:rsidR="00A933CB" w:rsidRDefault="00A93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8454EC" w14:paraId="6FA4B293" w14:textId="77777777" w:rsidTr="009802DA">
        <w:tc>
          <w:tcPr>
            <w:tcW w:w="10790" w:type="dxa"/>
            <w:gridSpan w:val="5"/>
            <w:shd w:val="clear" w:color="auto" w:fill="92D050"/>
          </w:tcPr>
          <w:p w14:paraId="7A429E70" w14:textId="77777777" w:rsidR="008454EC" w:rsidRPr="004B546B" w:rsidRDefault="008454EC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68C52EE3" w14:textId="07421868" w:rsidR="008454EC" w:rsidRDefault="008454EC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742DF2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8454EC" w:rsidRPr="00507077" w14:paraId="78A0BFD2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1C6391C3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32DBB018" w14:textId="77777777" w:rsidR="008454EC" w:rsidRPr="00507077" w:rsidRDefault="008454EC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30FF62C9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509406974"/>
            <w:placeholder>
              <w:docPart w:val="3710483CFC9C4FB9AC089E28EF7341D6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507D793B" w14:textId="77777777" w:rsidR="008454EC" w:rsidRPr="00507077" w:rsidRDefault="008454EC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454EC" w:rsidRPr="00507077" w14:paraId="414E7AED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49EBD100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485469423"/>
            <w:placeholder>
              <w:docPart w:val="2316578D695B4616AE3EF926604145F5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76BDD49F" w14:textId="77777777" w:rsidR="008454EC" w:rsidRPr="00507077" w:rsidRDefault="008454EC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B92DFFB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CA782B6" w14:textId="77777777" w:rsidR="008454EC" w:rsidRPr="00507077" w:rsidRDefault="008454EC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454EC" w:rsidRPr="00507077" w14:paraId="096BD2CF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7ACEA4D8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66945022"/>
            <w:placeholder>
              <w:docPart w:val="F753FCB544904F6BAE7BDDEB04956617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6496EEFF" w14:textId="77777777" w:rsidR="008454EC" w:rsidRPr="00507077" w:rsidRDefault="008454EC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0D5BA8A5" w14:textId="77777777" w:rsidR="008454EC" w:rsidRPr="007D365C" w:rsidRDefault="008454EC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10618D06" w14:textId="77777777" w:rsidR="008454EC" w:rsidRPr="00507077" w:rsidRDefault="008454EC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454EC" w:rsidRPr="00507077" w14:paraId="48EC3949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8830873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00631438"/>
            <w:placeholder>
              <w:docPart w:val="E272C6CE5D6E4600A0BD6FF9531D989E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25E7CE90" w14:textId="35401848" w:rsidR="008454EC" w:rsidRPr="00507077" w:rsidRDefault="002D2CB9" w:rsidP="009802D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Geometri</w:t>
                </w:r>
              </w:p>
            </w:tc>
          </w:sdtContent>
        </w:sdt>
      </w:tr>
      <w:tr w:rsidR="008454EC" w:rsidRPr="00507077" w14:paraId="79F49AF5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95E9098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2BDDE05A" w14:textId="296816DA" w:rsidR="008454EC" w:rsidRPr="00507077" w:rsidRDefault="002D2CB9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ukat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mbulat</w:t>
            </w:r>
            <w:proofErr w:type="spellEnd"/>
          </w:p>
        </w:tc>
      </w:tr>
      <w:tr w:rsidR="008454EC" w:rsidRPr="00507077" w14:paraId="48AC00AC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7E9A709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9B9CBD4" w14:textId="2A2B3ED9" w:rsidR="008454EC" w:rsidRPr="00507077" w:rsidRDefault="002D2CB9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 w:rsidR="008454EC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 w:rsidR="008454E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plika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ukat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mbulat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7CD4967" w14:textId="77777777" w:rsidR="008454EC" w:rsidRPr="00507077" w:rsidRDefault="008454EC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6985AF89" w14:textId="3656DEC9" w:rsidR="008454EC" w:rsidRPr="00507077" w:rsidRDefault="002D2CB9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.4.1</w:t>
            </w:r>
          </w:p>
        </w:tc>
      </w:tr>
      <w:tr w:rsidR="008454EC" w:rsidRPr="00302BB4" w14:paraId="52880D5D" w14:textId="77777777" w:rsidTr="00F102B5">
        <w:trPr>
          <w:trHeight w:val="1823"/>
        </w:trPr>
        <w:tc>
          <w:tcPr>
            <w:tcW w:w="1883" w:type="dxa"/>
            <w:shd w:val="clear" w:color="auto" w:fill="E2EFD9" w:themeFill="accent6" w:themeFillTint="33"/>
          </w:tcPr>
          <w:p w14:paraId="09A2A187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F1B5FC1" w14:textId="77777777" w:rsidR="008454EC" w:rsidRPr="00507077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0C93877" w14:textId="7DC135B9" w:rsidR="006476B9" w:rsidRPr="00E951F8" w:rsidRDefault="002D2CB9" w:rsidP="006476B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kat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la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8454EC" w:rsidRPr="00507077" w14:paraId="61847426" w14:textId="77777777" w:rsidTr="00F102B5">
        <w:trPr>
          <w:trHeight w:val="6500"/>
        </w:trPr>
        <w:tc>
          <w:tcPr>
            <w:tcW w:w="1883" w:type="dxa"/>
            <w:shd w:val="clear" w:color="auto" w:fill="E2EFD9" w:themeFill="accent6" w:themeFillTint="33"/>
          </w:tcPr>
          <w:p w14:paraId="48758459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47118C6B" w14:textId="5D187455" w:rsidR="00F05D93" w:rsidRPr="00946888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93BBFFB" w14:textId="0A1D30A3" w:rsidR="008454EC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="003C46FB">
              <w:rPr>
                <w:rFonts w:ascii="Arial" w:eastAsia="Calibri" w:hAnsi="Arial" w:cs="Arial"/>
                <w:sz w:val="20"/>
                <w:szCs w:val="20"/>
                <w:lang w:val="en-MY"/>
              </w:rPr>
              <w:t>mengemukakan</w:t>
            </w:r>
            <w:proofErr w:type="spellEnd"/>
            <w:r w:rsidR="003C46F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3C46FB"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 w:rsidR="003C46F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3C46FB"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 w:rsidR="003C46F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3C46FB">
              <w:rPr>
                <w:rFonts w:ascii="Arial" w:eastAsia="Calibri" w:hAnsi="Arial" w:cs="Arial"/>
                <w:sz w:val="20"/>
                <w:szCs w:val="20"/>
                <w:lang w:val="en-MY"/>
              </w:rPr>
              <w:t>ahli</w:t>
            </w:r>
            <w:proofErr w:type="spellEnd"/>
            <w:r w:rsidR="003C46F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3C46FB">
              <w:rPr>
                <w:rFonts w:ascii="Arial" w:eastAsia="Calibri" w:hAnsi="Arial" w:cs="Arial"/>
                <w:sz w:val="20"/>
                <w:szCs w:val="20"/>
                <w:lang w:val="en-MY"/>
              </w:rPr>
              <w:t>pasukan</w:t>
            </w:r>
            <w:proofErr w:type="spellEnd"/>
            <w:r w:rsidR="004D1D04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</w:p>
          <w:p w14:paraId="0440FD65" w14:textId="77777777" w:rsidR="008454EC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C45ACE2" w14:textId="77777777" w:rsidR="008454EC" w:rsidRDefault="008454EC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3B13E33" w14:textId="77777777" w:rsidR="00742DF2" w:rsidRDefault="00742DF2" w:rsidP="00742DF2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1AC26C1" w14:textId="77777777" w:rsidR="00742DF2" w:rsidRDefault="00742DF2" w:rsidP="00742DF2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urid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bahagik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berapa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8454E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7457C09B" w14:textId="77777777" w:rsidR="00742DF2" w:rsidRPr="00F05D93" w:rsidRDefault="00742DF2" w:rsidP="00742DF2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urid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kehendak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perimeter dan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uas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mbereng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ber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kurang-kurangny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ua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aedah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lain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584FC4F" w14:textId="77777777" w:rsidR="00742DF2" w:rsidRPr="00F05D93" w:rsidRDefault="00742DF2" w:rsidP="00742DF2">
            <w:pPr>
              <w:spacing w:line="276" w:lineRule="auto"/>
              <w:rPr>
                <w:b/>
                <w:bCs/>
                <w:noProof/>
              </w:rPr>
            </w:pPr>
          </w:p>
          <w:p w14:paraId="39D0423C" w14:textId="77777777" w:rsidR="00742DF2" w:rsidRPr="00F05D93" w:rsidRDefault="00742DF2" w:rsidP="00742DF2">
            <w:pPr>
              <w:spacing w:line="276" w:lineRule="auto"/>
              <w:rPr>
                <w:b/>
                <w:bCs/>
                <w:noProof/>
              </w:rPr>
            </w:pPr>
            <w:r w:rsidRPr="00F05D93">
              <w:rPr>
                <w:b/>
                <w:bCs/>
                <w:noProof/>
              </w:rPr>
              <w:t>Penutup:</w:t>
            </w:r>
          </w:p>
          <w:p w14:paraId="0589C1FB" w14:textId="664F61FF" w:rsidR="00742DF2" w:rsidRPr="00742DF2" w:rsidRDefault="00742DF2" w:rsidP="00742DF2">
            <w:pPr>
              <w:spacing w:line="276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742DF2">
              <w:rPr>
                <w:rFonts w:ascii="Arial" w:hAnsi="Arial" w:cs="Arial"/>
                <w:noProof/>
                <w:sz w:val="20"/>
                <w:szCs w:val="20"/>
              </w:rPr>
              <w:t xml:space="preserve">1. 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  </w:t>
            </w:r>
            <w:r w:rsidRPr="00742DF2">
              <w:rPr>
                <w:rFonts w:ascii="Arial" w:hAnsi="Arial" w:cs="Arial"/>
                <w:noProof/>
                <w:sz w:val="20"/>
                <w:szCs w:val="20"/>
              </w:rPr>
              <w:t>Setiap murid diberi masa untuk berfikir dan berbincang dengan ahli kumpulan yang lain.</w:t>
            </w:r>
          </w:p>
          <w:p w14:paraId="10E366EB" w14:textId="7A1D5625" w:rsidR="00742DF2" w:rsidRPr="00F05D93" w:rsidRDefault="00742DF2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2. 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 xml:space="preserve">  </w:t>
            </w:r>
            <w:proofErr w:type="spellStart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>Semua</w:t>
            </w:r>
            <w:proofErr w:type="spellEnd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>kumpulan</w:t>
            </w:r>
            <w:proofErr w:type="spellEnd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>berkongsi</w:t>
            </w:r>
            <w:proofErr w:type="spellEnd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>jawapan</w:t>
            </w:r>
            <w:proofErr w:type="spellEnd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>antara</w:t>
            </w:r>
            <w:proofErr w:type="spellEnd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>satu</w:t>
            </w:r>
            <w:proofErr w:type="spellEnd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>sama</w:t>
            </w:r>
            <w:proofErr w:type="spellEnd"/>
            <w:r w:rsidRPr="00F05D93">
              <w:rPr>
                <w:rFonts w:ascii="Arial" w:hAnsi="Arial" w:cs="Arial"/>
                <w:kern w:val="0"/>
                <w:sz w:val="20"/>
                <w:szCs w:val="20"/>
              </w:rPr>
              <w:t xml:space="preserve"> lain</w:t>
            </w:r>
          </w:p>
          <w:p w14:paraId="7EF009B4" w14:textId="1FF98CC7" w:rsidR="00742DF2" w:rsidRPr="00742DF2" w:rsidRDefault="00742DF2" w:rsidP="00742DF2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42DF2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742DF2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742DF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42DF2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742DF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42DF2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742DF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42DF2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742DF2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3B4BAEFA" w14:textId="1D98E522" w:rsidR="008454EC" w:rsidRPr="00630C2B" w:rsidRDefault="008454EC" w:rsidP="00742DF2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454EC" w:rsidRPr="00507077" w14:paraId="2C247188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3168D303" w14:textId="77777777" w:rsidR="008454EC" w:rsidRPr="007D365C" w:rsidRDefault="008454EC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06986719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28283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FB7CC2D" w14:textId="77777777" w:rsidR="00956723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279775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956723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9567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1A182D2" w14:textId="6920A69F" w:rsidR="008454EC" w:rsidRPr="00507077" w:rsidRDefault="00000000" w:rsidP="00956723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-1989548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723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956723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956723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39A2146A" w14:textId="77777777" w:rsidR="005045C6" w:rsidRDefault="005045C6"/>
    <w:sectPr w:rsidR="005045C6" w:rsidSect="00E951F8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CE65A" w14:textId="77777777" w:rsidR="00426771" w:rsidRDefault="00426771" w:rsidP="00742DF2">
      <w:pPr>
        <w:spacing w:after="0" w:line="240" w:lineRule="auto"/>
      </w:pPr>
      <w:r>
        <w:separator/>
      </w:r>
    </w:p>
  </w:endnote>
  <w:endnote w:type="continuationSeparator" w:id="0">
    <w:p w14:paraId="0864A083" w14:textId="77777777" w:rsidR="00426771" w:rsidRDefault="00426771" w:rsidP="00742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79434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720F59" w14:textId="0EF7B746" w:rsidR="00742DF2" w:rsidRDefault="00742D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2AD8DC" w14:textId="77777777" w:rsidR="00742DF2" w:rsidRDefault="00742D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636A9" w14:textId="77777777" w:rsidR="00426771" w:rsidRDefault="00426771" w:rsidP="00742DF2">
      <w:pPr>
        <w:spacing w:after="0" w:line="240" w:lineRule="auto"/>
      </w:pPr>
      <w:r>
        <w:separator/>
      </w:r>
    </w:p>
  </w:footnote>
  <w:footnote w:type="continuationSeparator" w:id="0">
    <w:p w14:paraId="298CAB70" w14:textId="77777777" w:rsidR="00426771" w:rsidRDefault="00426771" w:rsidP="00742D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13B2F"/>
    <w:multiLevelType w:val="hybridMultilevel"/>
    <w:tmpl w:val="504CCA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4A2936"/>
    <w:multiLevelType w:val="hybridMultilevel"/>
    <w:tmpl w:val="504CCA7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375A3F"/>
    <w:multiLevelType w:val="hybridMultilevel"/>
    <w:tmpl w:val="09FED4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912960"/>
    <w:multiLevelType w:val="hybridMultilevel"/>
    <w:tmpl w:val="B586522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F13E21"/>
    <w:multiLevelType w:val="hybridMultilevel"/>
    <w:tmpl w:val="5A4A2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D27BDA"/>
    <w:multiLevelType w:val="hybridMultilevel"/>
    <w:tmpl w:val="09FED4D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0DA2925"/>
    <w:multiLevelType w:val="hybridMultilevel"/>
    <w:tmpl w:val="C504E794"/>
    <w:lvl w:ilvl="0" w:tplc="DA78CAE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334F32"/>
    <w:multiLevelType w:val="hybridMultilevel"/>
    <w:tmpl w:val="DB2A91CA"/>
    <w:lvl w:ilvl="0" w:tplc="9766AB8E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333562"/>
    <w:multiLevelType w:val="hybridMultilevel"/>
    <w:tmpl w:val="7520C6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44C9E"/>
    <w:multiLevelType w:val="hybridMultilevel"/>
    <w:tmpl w:val="C1E2A836"/>
    <w:lvl w:ilvl="0" w:tplc="518028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972A91"/>
    <w:multiLevelType w:val="hybridMultilevel"/>
    <w:tmpl w:val="3EBC06B6"/>
    <w:lvl w:ilvl="0" w:tplc="4AE235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7F77C1"/>
    <w:multiLevelType w:val="hybridMultilevel"/>
    <w:tmpl w:val="00BC66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72662987">
    <w:abstractNumId w:val="4"/>
  </w:num>
  <w:num w:numId="2" w16cid:durableId="1663045690">
    <w:abstractNumId w:val="2"/>
  </w:num>
  <w:num w:numId="3" w16cid:durableId="1560284533">
    <w:abstractNumId w:val="3"/>
  </w:num>
  <w:num w:numId="4" w16cid:durableId="859663416">
    <w:abstractNumId w:val="7"/>
  </w:num>
  <w:num w:numId="5" w16cid:durableId="1006633768">
    <w:abstractNumId w:val="9"/>
  </w:num>
  <w:num w:numId="6" w16cid:durableId="1000230192">
    <w:abstractNumId w:val="12"/>
  </w:num>
  <w:num w:numId="7" w16cid:durableId="1985162944">
    <w:abstractNumId w:val="0"/>
  </w:num>
  <w:num w:numId="8" w16cid:durableId="602148028">
    <w:abstractNumId w:val="5"/>
  </w:num>
  <w:num w:numId="9" w16cid:durableId="933827071">
    <w:abstractNumId w:val="6"/>
  </w:num>
  <w:num w:numId="10" w16cid:durableId="831026028">
    <w:abstractNumId w:val="1"/>
  </w:num>
  <w:num w:numId="11" w16cid:durableId="1881286900">
    <w:abstractNumId w:val="8"/>
  </w:num>
  <w:num w:numId="12" w16cid:durableId="509833360">
    <w:abstractNumId w:val="11"/>
  </w:num>
  <w:num w:numId="13" w16cid:durableId="210884685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re0NDYyMjO3NDRQ0lEKTi0uzszPAykwrAUAGl4I+iwAAAA="/>
  </w:docVars>
  <w:rsids>
    <w:rsidRoot w:val="00E951F8"/>
    <w:rsid w:val="0004261A"/>
    <w:rsid w:val="000812B2"/>
    <w:rsid w:val="000C2EDC"/>
    <w:rsid w:val="001844EA"/>
    <w:rsid w:val="001F123D"/>
    <w:rsid w:val="002D2CB9"/>
    <w:rsid w:val="003C46FB"/>
    <w:rsid w:val="00426771"/>
    <w:rsid w:val="00492F01"/>
    <w:rsid w:val="004A6661"/>
    <w:rsid w:val="004D1D04"/>
    <w:rsid w:val="005045C6"/>
    <w:rsid w:val="00522CA9"/>
    <w:rsid w:val="005C1961"/>
    <w:rsid w:val="006476B9"/>
    <w:rsid w:val="00742DF2"/>
    <w:rsid w:val="007C71EC"/>
    <w:rsid w:val="007F39A7"/>
    <w:rsid w:val="008106B3"/>
    <w:rsid w:val="00826E2E"/>
    <w:rsid w:val="008454EC"/>
    <w:rsid w:val="00876354"/>
    <w:rsid w:val="008775EA"/>
    <w:rsid w:val="00947CB2"/>
    <w:rsid w:val="009532EF"/>
    <w:rsid w:val="00956723"/>
    <w:rsid w:val="0097047F"/>
    <w:rsid w:val="009A2604"/>
    <w:rsid w:val="009B506C"/>
    <w:rsid w:val="009E283D"/>
    <w:rsid w:val="00A74FB0"/>
    <w:rsid w:val="00A933CB"/>
    <w:rsid w:val="00BE73F2"/>
    <w:rsid w:val="00BE7A27"/>
    <w:rsid w:val="00C0578A"/>
    <w:rsid w:val="00C502B0"/>
    <w:rsid w:val="00D21D80"/>
    <w:rsid w:val="00DE170D"/>
    <w:rsid w:val="00E951F8"/>
    <w:rsid w:val="00EC1C62"/>
    <w:rsid w:val="00EF4786"/>
    <w:rsid w:val="00F05D93"/>
    <w:rsid w:val="00F102B5"/>
    <w:rsid w:val="00F44C5A"/>
    <w:rsid w:val="00F8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3A40C"/>
  <w15:chartTrackingRefBased/>
  <w15:docId w15:val="{2FB79F3F-14FF-45F6-9A28-49BAC4EBC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1F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5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951F8"/>
    <w:rPr>
      <w:color w:val="808080"/>
    </w:rPr>
  </w:style>
  <w:style w:type="paragraph" w:styleId="ListParagraph">
    <w:name w:val="List Paragraph"/>
    <w:basedOn w:val="Normal"/>
    <w:uiPriority w:val="34"/>
    <w:qFormat/>
    <w:rsid w:val="00E951F8"/>
    <w:pPr>
      <w:ind w:left="720"/>
      <w:contextualSpacing/>
    </w:pPr>
  </w:style>
  <w:style w:type="character" w:customStyle="1" w:styleId="fontstyle01">
    <w:name w:val="fontstyle01"/>
    <w:basedOn w:val="DefaultParagraphFont"/>
    <w:rsid w:val="00E951F8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74F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DF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DF2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4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smos.com/calculator/m4ivij0tfy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geogebra.org/m/kvwsaz9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ogebra.org/m/ecuneh4d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EE89A4284248929291228A47FB9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43053-36AF-4725-BF00-B3351D93AE74}"/>
      </w:docPartPr>
      <w:docPartBody>
        <w:p w:rsidR="00A81491" w:rsidRDefault="00A81491" w:rsidP="00A81491">
          <w:pPr>
            <w:pStyle w:val="96EE89A4284248929291228A47FB919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21780C9265A4E619B351483A789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5D2CC-2D85-4663-B904-AE496B3A6E95}"/>
      </w:docPartPr>
      <w:docPartBody>
        <w:p w:rsidR="00A81491" w:rsidRDefault="00A81491" w:rsidP="00A81491">
          <w:pPr>
            <w:pStyle w:val="121780C9265A4E619B351483A789FAE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99046B9BE4948BD9A105F8C8B267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99A43-A3D6-4721-8AE8-B63D5F67579B}"/>
      </w:docPartPr>
      <w:docPartBody>
        <w:p w:rsidR="00A81491" w:rsidRDefault="00A81491" w:rsidP="00A81491">
          <w:pPr>
            <w:pStyle w:val="099046B9BE4948BD9A105F8C8B267F3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15EAD73A7D49C8BE8B17769A285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1314A-7372-407F-BC9B-D499BB030CC1}"/>
      </w:docPartPr>
      <w:docPartBody>
        <w:p w:rsidR="00A81491" w:rsidRDefault="00A81491" w:rsidP="00A81491">
          <w:pPr>
            <w:pStyle w:val="7515EAD73A7D49C8BE8B17769A285C0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3BAE267AC5945A8954074A13583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9909-AD1D-42C7-B751-52432C18CBB4}"/>
      </w:docPartPr>
      <w:docPartBody>
        <w:p w:rsidR="00FF692A" w:rsidRDefault="00FF692A" w:rsidP="00FF692A">
          <w:pPr>
            <w:pStyle w:val="D3BAE267AC5945A8954074A135835BD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73C842BDB424A12A449790E481E0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488FD-F826-416C-AB7E-05B13DD82875}"/>
      </w:docPartPr>
      <w:docPartBody>
        <w:p w:rsidR="00FF692A" w:rsidRDefault="00FF692A" w:rsidP="00FF692A">
          <w:pPr>
            <w:pStyle w:val="173C842BDB424A12A449790E481E042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62FDAFE1510484E84474D47717A9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28BD5-2090-4652-9C59-14DF78C5482F}"/>
      </w:docPartPr>
      <w:docPartBody>
        <w:p w:rsidR="00FF692A" w:rsidRDefault="00FF692A" w:rsidP="00FF692A">
          <w:pPr>
            <w:pStyle w:val="B62FDAFE1510484E84474D47717A9878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A998F429BB44BCDB01346DA05796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10B68-B7F9-43BC-A160-C95AA672B296}"/>
      </w:docPartPr>
      <w:docPartBody>
        <w:p w:rsidR="00FF692A" w:rsidRDefault="00FF692A" w:rsidP="00FF692A">
          <w:pPr>
            <w:pStyle w:val="7A998F429BB44BCDB01346DA0579657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CACC1DAA2A5943B6B3E6AC64C7578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BC16A-563A-4E19-88D1-00322E732CA8}"/>
      </w:docPartPr>
      <w:docPartBody>
        <w:p w:rsidR="00FF692A" w:rsidRDefault="00FF692A" w:rsidP="00FF692A">
          <w:pPr>
            <w:pStyle w:val="CACC1DAA2A5943B6B3E6AC64C757810D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1DF3C1C6618417083A3E9DC42103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1D226-B69D-4625-8513-6F18B5C79C0B}"/>
      </w:docPartPr>
      <w:docPartBody>
        <w:p w:rsidR="00FF692A" w:rsidRDefault="00FF692A" w:rsidP="00FF692A">
          <w:pPr>
            <w:pStyle w:val="E1DF3C1C6618417083A3E9DC4210318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9E73B35EC4349E5A8E3666209944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B8E8F-00BD-42C7-BD10-5AF892A5AA96}"/>
      </w:docPartPr>
      <w:docPartBody>
        <w:p w:rsidR="00FF692A" w:rsidRDefault="00FF692A" w:rsidP="00FF692A">
          <w:pPr>
            <w:pStyle w:val="D9E73B35EC4349E5A8E366620994494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4055BDB4D09248E5B885190A05AA3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55259-E3F9-42ED-A48D-F1A38004F51B}"/>
      </w:docPartPr>
      <w:docPartBody>
        <w:p w:rsidR="00FF692A" w:rsidRDefault="00FF692A" w:rsidP="00FF692A">
          <w:pPr>
            <w:pStyle w:val="4055BDB4D09248E5B885190A05AA305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710483CFC9C4FB9AC089E28EF734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D0E2A-4D4D-49E4-891F-98417DE1A599}"/>
      </w:docPartPr>
      <w:docPartBody>
        <w:p w:rsidR="00FF692A" w:rsidRDefault="00FF692A" w:rsidP="00FF692A">
          <w:pPr>
            <w:pStyle w:val="3710483CFC9C4FB9AC089E28EF7341D6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2316578D695B4616AE3EF92660414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78186-F629-4C66-BF29-FA932D80EBFE}"/>
      </w:docPartPr>
      <w:docPartBody>
        <w:p w:rsidR="00FF692A" w:rsidRDefault="00FF692A" w:rsidP="00FF692A">
          <w:pPr>
            <w:pStyle w:val="2316578D695B4616AE3EF926604145F5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F753FCB544904F6BAE7BDDEB04956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2797E-4992-4B4A-8042-DC9060805FAB}"/>
      </w:docPartPr>
      <w:docPartBody>
        <w:p w:rsidR="00FF692A" w:rsidRDefault="00FF692A" w:rsidP="00FF692A">
          <w:pPr>
            <w:pStyle w:val="F753FCB544904F6BAE7BDDEB04956617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E272C6CE5D6E4600A0BD6FF9531D9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5996C-180F-4CB7-B42F-D0109D6DF583}"/>
      </w:docPartPr>
      <w:docPartBody>
        <w:p w:rsidR="00FF692A" w:rsidRDefault="00FF692A" w:rsidP="00FF692A">
          <w:pPr>
            <w:pStyle w:val="E272C6CE5D6E4600A0BD6FF9531D989E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1491"/>
    <w:rsid w:val="006E04F8"/>
    <w:rsid w:val="007B59F3"/>
    <w:rsid w:val="00906F35"/>
    <w:rsid w:val="00A81491"/>
    <w:rsid w:val="00FF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692A"/>
    <w:rPr>
      <w:color w:val="808080"/>
    </w:rPr>
  </w:style>
  <w:style w:type="paragraph" w:customStyle="1" w:styleId="D3BAE267AC5945A8954074A135835BDC">
    <w:name w:val="D3BAE267AC5945A8954074A135835BDC"/>
    <w:rsid w:val="00FF692A"/>
  </w:style>
  <w:style w:type="paragraph" w:customStyle="1" w:styleId="173C842BDB424A12A449790E481E0428">
    <w:name w:val="173C842BDB424A12A449790E481E0428"/>
    <w:rsid w:val="00FF692A"/>
  </w:style>
  <w:style w:type="paragraph" w:customStyle="1" w:styleId="B62FDAFE1510484E84474D47717A9878">
    <w:name w:val="B62FDAFE1510484E84474D47717A9878"/>
    <w:rsid w:val="00FF692A"/>
  </w:style>
  <w:style w:type="paragraph" w:customStyle="1" w:styleId="7A998F429BB44BCDB01346DA0579657A">
    <w:name w:val="7A998F429BB44BCDB01346DA0579657A"/>
    <w:rsid w:val="00FF692A"/>
  </w:style>
  <w:style w:type="paragraph" w:customStyle="1" w:styleId="96EE89A4284248929291228A47FB9192">
    <w:name w:val="96EE89A4284248929291228A47FB9192"/>
    <w:rsid w:val="00A81491"/>
  </w:style>
  <w:style w:type="paragraph" w:customStyle="1" w:styleId="121780C9265A4E619B351483A789FAE0">
    <w:name w:val="121780C9265A4E619B351483A789FAE0"/>
    <w:rsid w:val="00A81491"/>
  </w:style>
  <w:style w:type="paragraph" w:customStyle="1" w:styleId="099046B9BE4948BD9A105F8C8B267F3B">
    <w:name w:val="099046B9BE4948BD9A105F8C8B267F3B"/>
    <w:rsid w:val="00A81491"/>
  </w:style>
  <w:style w:type="paragraph" w:customStyle="1" w:styleId="7515EAD73A7D49C8BE8B17769A285C02">
    <w:name w:val="7515EAD73A7D49C8BE8B17769A285C02"/>
    <w:rsid w:val="00A81491"/>
  </w:style>
  <w:style w:type="paragraph" w:customStyle="1" w:styleId="CACC1DAA2A5943B6B3E6AC64C757810D">
    <w:name w:val="CACC1DAA2A5943B6B3E6AC64C757810D"/>
    <w:rsid w:val="00FF692A"/>
  </w:style>
  <w:style w:type="paragraph" w:customStyle="1" w:styleId="E1DF3C1C6618417083A3E9DC4210318C">
    <w:name w:val="E1DF3C1C6618417083A3E9DC4210318C"/>
    <w:rsid w:val="00FF692A"/>
  </w:style>
  <w:style w:type="paragraph" w:customStyle="1" w:styleId="D9E73B35EC4349E5A8E366620994494B">
    <w:name w:val="D9E73B35EC4349E5A8E366620994494B"/>
    <w:rsid w:val="00FF692A"/>
  </w:style>
  <w:style w:type="paragraph" w:customStyle="1" w:styleId="4055BDB4D09248E5B885190A05AA3051">
    <w:name w:val="4055BDB4D09248E5B885190A05AA3051"/>
    <w:rsid w:val="00FF692A"/>
  </w:style>
  <w:style w:type="paragraph" w:customStyle="1" w:styleId="3710483CFC9C4FB9AC089E28EF7341D6">
    <w:name w:val="3710483CFC9C4FB9AC089E28EF7341D6"/>
    <w:rsid w:val="00FF692A"/>
  </w:style>
  <w:style w:type="paragraph" w:customStyle="1" w:styleId="2316578D695B4616AE3EF926604145F5">
    <w:name w:val="2316578D695B4616AE3EF926604145F5"/>
    <w:rsid w:val="00FF692A"/>
  </w:style>
  <w:style w:type="paragraph" w:customStyle="1" w:styleId="F753FCB544904F6BAE7BDDEB04956617">
    <w:name w:val="F753FCB544904F6BAE7BDDEB04956617"/>
    <w:rsid w:val="00FF692A"/>
  </w:style>
  <w:style w:type="paragraph" w:customStyle="1" w:styleId="E272C6CE5D6E4600A0BD6FF9531D989E">
    <w:name w:val="E272C6CE5D6E4600A0BD6FF9531D989E"/>
    <w:rsid w:val="00FF692A"/>
  </w:style>
  <w:style w:type="paragraph" w:customStyle="1" w:styleId="F53F4B97CC1A43BDB00AB66C7C402954">
    <w:name w:val="F53F4B97CC1A43BDB00AB66C7C402954"/>
    <w:rsid w:val="00FF692A"/>
  </w:style>
  <w:style w:type="paragraph" w:customStyle="1" w:styleId="6AF8A0CAA167432D8DE0FE6B94FA88DA">
    <w:name w:val="6AF8A0CAA167432D8DE0FE6B94FA88DA"/>
    <w:rsid w:val="00FF692A"/>
  </w:style>
  <w:style w:type="paragraph" w:customStyle="1" w:styleId="494B823B1611400FBC6F8C7A7DC66776">
    <w:name w:val="494B823B1611400FBC6F8C7A7DC66776"/>
    <w:rsid w:val="00FF692A"/>
  </w:style>
  <w:style w:type="paragraph" w:customStyle="1" w:styleId="A254BBFF4A324CFCB6E5A20C251793A0">
    <w:name w:val="A254BBFF4A324CFCB6E5A20C251793A0"/>
    <w:rsid w:val="00FF69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82FF3-9537-43B7-96EB-B311C943B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4</Pages>
  <Words>80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Wei Leong</cp:lastModifiedBy>
  <cp:revision>14</cp:revision>
  <dcterms:created xsi:type="dcterms:W3CDTF">2023-10-30T07:08:00Z</dcterms:created>
  <dcterms:modified xsi:type="dcterms:W3CDTF">2023-10-31T01:38:00Z</dcterms:modified>
</cp:coreProperties>
</file>